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ตู่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TNN2024OCT31_1800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เสียงโฆษณา     ตรวจสอบสภาพอากาศ วันนี้ยังมีสิทธิ์ ระวังฝนตกหนัก ภาคใต้ฝั่งอ่าวไทย ช่วงวันที่ 2-5 พฤศจิกายน   โลกใหม่  อุณหภูมิจะลดลง เดี๋ยวนั่งตรงกลางภาคตะวันออก บนรวมถึงกรุงเทพฯนะคะจะมีอุณหภูมิจะลดลงเล็กน้อยประมาณองศา สัปดาห์หน้าภาคใต้ยังคงต้องเฝ้าระวังเรื่อง เพราะว่าในช่วงวันที่ 25 พฤศจิกายนนะคะจะมีแนวร่องมรสุมหรือว่าร่อง ภาคใต้ตอนกลางสภาพอากาศแบบลายผ้ากันค่ะเริ่มที่ภาคเหนือ ตอนเช้า กฎของภาคและมีฝนเล็กน้อยร้อยละ 10 ของพื้นที่   อุณหภูมิต่ำสุด 21 องศาเซลเซียส  อากาศตอนเช้าและมีฝนเล็กน้อย จังหวัดเลยไปนครราชสีมา กลางวันนี้มีฝนฟ้าคะนองร้อยละ 30  สุพรรณบุรี นครศรีอยุธยาลพบุรีสระบุรี นครปฐม ราชบุรีสมุทรสงครามสมุทรสาคร ภาคตะวันออกมีฝนฟ้าคะนองร้อยละ 40 ของพื้นที่และมีฝนตกหนักบางแห่ง  ระยองจันทบุรีและตราด ประมาณ 1 เมตร  ใต้ยังคงเป็นฝนตกหนักบางแห่งวันนี้มีฝนฟ้าคะนองร้อยละ 60 ของพื้นที่ ประจวบคีรีขันธ์ สุราษฎร์ธานีนครศรีธรรมราช อุดรสงขลา นราธิวาสสตูล TrueMove คลื่นสูง  บอกว่าเบอร์ M ค่ะ ขายที่กรุงเทพฯและปริมณฑลมีฝนฟ้าคะนองร้อยละ 30 ของพื้นที่ อุณหภูมิต่ำสุด  องศาค่ะ เรื่องของผม  วันนี้ฝนตกหนักขนาดไหน ทำอะไรผิด  สงครามแยกเข้าสู่เดือนพฤศจิกายน เรากำลังจะเข้าสู่ฤดูแล้ง ระดับว่าดูแลมันจะเป็นช่วงที่มีฝนตกน้อยค่ะ จะมีฝนตกบ้าง ตกลงมันก็แค่ปลายร้อน  ประเทศไทยกรมชลประทานประกาศเริ่มตั้งแต่วันที่ 1 พฤศจิกายน เมษายน ประเทศไทยจะน้อยค่ะ  ที่ผ่านมาพรุ่งนี้มาเริ่มต้นขึ้น   ช้ากว่าปกติเมื่อกี้นี้ ผู้ปกครองไม่ได้ผลก็ช้าก็ปกติได้น้อยเช่นกัน   การยนต์ ดูปริมาณฝนรวมทั้งประเทศ เห็นว่าปริมาณฝนทั่วทุกภาคมากกว่าค่าปกติเล็กน้อยค่ะต้นปีที่ผ่านมา Avenger บ้านเราฝนตกน้อยกว่าค่าปกติเยอะ  เข้าสู่การเป็นตั้งแต่เดือนกรกฎาคมเป็นต้นมา  ฝนตกหนักมากขึ้นพอที่จะช่วยทำให้ปริมาณฝนทั่วประเทศเพิ่มขึ้นมาได้ ภาพรวมของประเทศมากกว่า 2 เปอร์เซ็นต์ ภาคใต้ฝั่งอ่าวไทย ภาคเดียวที่มีผลน้อยกว่าค่าปกติ  กว่าค่าปกติ 19 เปอร์เซ็นต์ค่ะ  ภาคเหนือมีฝนมากกว่าค่าปกติประมาณ 80% ภาคกลางตะวันออกใต้ฝั่งอันดามันมากกว่าค่าปกติเล็กน้อย ในช่วงที่ผ่านมาน้ำหนัก เจ้าพระยาเขื่อนภูมิพล เศรษฐกิจ เขื่อนแควน้อยครัวลุงแดงแล้วก็ปกติ สนามหลวง เขื่อนป่าสักชลสิทธิ์ปริมาณน้ำในเขื่อน 100% ปริมาณน้ำในเขื่อน อุณหภูมิที่ภาคกลางน้ำเจ้าพระยา เดือนเมษายนปีหน้าได้   ปริมาณฝนรายปีนับตั้งแต่ต้นปีที่ผ่านมา 2561 วัดปริมาณฝนในปีนี้อยู่ในเกณฑ์ค่อนข้างดีทีเดียวค่ะ  ขายผักโขมเจ้าหน้าที่ต่างๆ ในวันฮาโลวีน ชอบและกระโปรงเต้นเป็นอย่างมาก ที่บอกว่าสนใจ มีอะไรอยู่ข้างใน เตือนให้เอาเท่านั้น  ไอ้พวกมัน เล่นได้ การเรียนรู้ มันก็โดนการโจมตีและกัน   อุปกรณ์   สำหรับ EMS ได้อย่างไร ปากอย่างละลายนี้แหละคนที่จะมาก่อนนะคะ สวัสดีค่ะ เสียงดนตรี End credit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ตู่ ฝึก Revoice พยากรณ์อากาศ TNN2024OCT31_1800</dc:title>
  <dc:creator/>
  <cp:keywords/>
  <dcterms:created xsi:type="dcterms:W3CDTF">2025-04-23T04:52:42Z</dcterms:created>
  <dcterms:modified xsi:type="dcterms:W3CDTF">2025-04-23T04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เมษายน 2568 เวลา 08.30 น.</vt:lpwstr>
  </property>
  <property fmtid="{D5CDD505-2E9C-101B-9397-08002B2CF9AE}" pid="3" name="subtitle">
    <vt:lpwstr/>
  </property>
</Properties>
</file>